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stimated Sea-Level Rise Rates by Component for Cromane, Irela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Estimated Reconstruction Rate: 2.1624 mm/y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ion Rat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solute Difference (mm/yr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dyna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ac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al Land Mo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 Water Sto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46:22Z</dcterms:created>
  <dcterms:modified xsi:type="dcterms:W3CDTF">2025-08-08T01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